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0BF1" w:rsidRPr="00DA708C" w:rsidRDefault="00333E67" w:rsidP="00DA708C">
      <w:pPr>
        <w:pStyle w:val="1"/>
        <w:spacing w:line="360" w:lineRule="auto"/>
        <w:rPr>
          <w:rFonts w:ascii="Times New Roman" w:hAnsi="Times New Roman" w:cs="Times New Roman"/>
          <w:sz w:val="60"/>
          <w:szCs w:val="60"/>
          <w:lang w:val="ru-RU"/>
        </w:rPr>
      </w:pPr>
      <w:bookmarkStart w:id="0" w:name="о-чем-моя-работа"/>
      <w:r w:rsidRPr="00DA708C">
        <w:rPr>
          <w:rFonts w:ascii="Times New Roman" w:hAnsi="Times New Roman" w:cs="Times New Roman"/>
          <w:sz w:val="60"/>
          <w:szCs w:val="60"/>
          <w:lang w:val="ru-RU"/>
        </w:rPr>
        <w:t>О чем моя работа?</w:t>
      </w:r>
    </w:p>
    <w:bookmarkEnd w:id="0"/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Прежде всего хотелось бы сказать, что моя работа однозначно не претендует на оптимистичный взгляд на будущее </w:t>
      </w:r>
      <w:r w:rsidRPr="00DA708C">
        <w:rPr>
          <w:rFonts w:ascii="Times New Roman" w:hAnsi="Times New Roman" w:cs="Times New Roman"/>
          <w:sz w:val="28"/>
          <w:szCs w:val="28"/>
        </w:rPr>
        <w:t>IT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-специалистов. Несмотря на заметный каждому думающему человеку рост отрасли в целом, в ней кроется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серьёзная проблема,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связанная с людьми, работающими в ней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Последующие главы помогут раскрыть мое текущее отношение к специалистам данной отрасли, некоторые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тенденции,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а как следствие и более полно раскрыть заявленную тему "как я вижу программиста в 2015 году"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Все последующее является моим личным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субъективным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мнением, никаким образом не претендует на безоговорочную истину, а тем более вряд ли понравится самим программистам.</w:t>
      </w:r>
    </w:p>
    <w:p w:rsidR="00C60BF1" w:rsidRPr="00DA708C" w:rsidRDefault="00333E67" w:rsidP="00DA708C">
      <w:pPr>
        <w:pStyle w:val="2"/>
        <w:spacing w:line="360" w:lineRule="auto"/>
        <w:rPr>
          <w:rFonts w:ascii="Times New Roman" w:hAnsi="Times New Roman" w:cs="Times New Roman"/>
          <w:sz w:val="40"/>
          <w:szCs w:val="40"/>
          <w:lang w:val="ru-RU"/>
        </w:rPr>
      </w:pPr>
      <w:bookmarkStart w:id="1" w:name="почему-я-считаю-что-со-специалистами-про"/>
      <w:r w:rsidRPr="00DA708C">
        <w:rPr>
          <w:rFonts w:ascii="Times New Roman" w:hAnsi="Times New Roman" w:cs="Times New Roman"/>
          <w:sz w:val="40"/>
          <w:szCs w:val="40"/>
          <w:lang w:val="ru-RU"/>
        </w:rPr>
        <w:t>Почему я считаю, что со специалистами проблемы</w:t>
      </w:r>
    </w:p>
    <w:bookmarkEnd w:id="1"/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Проблем в отрасли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много,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и я попытаюсь обозначить некоторую часть из них. Условно их можно разделить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на проблемы,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связанные с самими специалистами и их окружении. Некоторые из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них, пожалуй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7B2FB0" w:rsidRPr="00DA708C">
        <w:rPr>
          <w:rFonts w:ascii="Times New Roman" w:hAnsi="Times New Roman" w:cs="Times New Roman"/>
          <w:sz w:val="28"/>
          <w:szCs w:val="28"/>
          <w:lang w:val="ru-RU"/>
        </w:rPr>
        <w:t>общечеловеческие,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но это</w:t>
      </w:r>
      <w:r w:rsidR="00316A8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>не вытесняет программистов, как частное от общего.</w:t>
      </w:r>
    </w:p>
    <w:p w:rsidR="00C60BF1" w:rsidRPr="00DA708C" w:rsidRDefault="00333E67" w:rsidP="00DA708C">
      <w:pPr>
        <w:pStyle w:val="2"/>
        <w:spacing w:line="360" w:lineRule="auto"/>
        <w:rPr>
          <w:rFonts w:ascii="Times New Roman" w:hAnsi="Times New Roman" w:cs="Times New Roman"/>
          <w:sz w:val="40"/>
          <w:szCs w:val="40"/>
          <w:lang w:val="ru-RU"/>
        </w:rPr>
      </w:pPr>
      <w:bookmarkStart w:id="2" w:name="особая-каста"/>
      <w:r w:rsidRPr="00DA708C">
        <w:rPr>
          <w:rFonts w:ascii="Times New Roman" w:hAnsi="Times New Roman" w:cs="Times New Roman"/>
          <w:sz w:val="40"/>
          <w:szCs w:val="40"/>
          <w:lang w:val="ru-RU"/>
        </w:rPr>
        <w:t>Особая каста</w:t>
      </w:r>
    </w:p>
    <w:bookmarkEnd w:id="2"/>
    <w:p w:rsidR="00C60BF1" w:rsidRPr="00DA708C" w:rsidRDefault="00316A80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>Во-первых,</w:t>
      </w:r>
      <w:r w:rsidR="00333E67"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хотелось бы начать разговор с того, что многие программисты говорят, что они "элитарная группа", они самые умные... Они движут мир вперед и всё подобное. Однако если брать "среднюю температуру по </w:t>
      </w:r>
      <w:r w:rsidR="00333E67" w:rsidRPr="00DA708C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больнице" и сказать, что средняя зарплата 50 </w:t>
      </w:r>
      <w:proofErr w:type="spellStart"/>
      <w:r w:rsidR="00333E67" w:rsidRPr="00DA708C">
        <w:rPr>
          <w:rFonts w:ascii="Times New Roman" w:hAnsi="Times New Roman" w:cs="Times New Roman"/>
          <w:sz w:val="28"/>
          <w:szCs w:val="28"/>
          <w:lang w:val="ru-RU"/>
        </w:rPr>
        <w:t>т.р</w:t>
      </w:r>
      <w:proofErr w:type="spellEnd"/>
      <w:r w:rsidR="00333E67"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в месяц, то возникают некоторые сомнения в дешевизне всего мира.</w:t>
      </w:r>
    </w:p>
    <w:p w:rsidR="00C60BF1" w:rsidRPr="00DA708C" w:rsidRDefault="00333E67" w:rsidP="00DA708C">
      <w:pPr>
        <w:pStyle w:val="2"/>
        <w:spacing w:line="360" w:lineRule="auto"/>
        <w:rPr>
          <w:rFonts w:ascii="Times New Roman" w:hAnsi="Times New Roman" w:cs="Times New Roman"/>
          <w:sz w:val="40"/>
          <w:szCs w:val="40"/>
          <w:lang w:val="ru-RU"/>
        </w:rPr>
      </w:pPr>
      <w:bookmarkStart w:id="3" w:name="перфекционисты"/>
      <w:proofErr w:type="spellStart"/>
      <w:r w:rsidRPr="00DA708C">
        <w:rPr>
          <w:rFonts w:ascii="Times New Roman" w:hAnsi="Times New Roman" w:cs="Times New Roman"/>
          <w:sz w:val="40"/>
          <w:szCs w:val="40"/>
          <w:lang w:val="ru-RU"/>
        </w:rPr>
        <w:t>Перфекционисты</w:t>
      </w:r>
      <w:proofErr w:type="spellEnd"/>
    </w:p>
    <w:bookmarkEnd w:id="3"/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Программисты, дизайнеры, верстальщики и прочие представители вышеупомянутого ремесла постоянно срываю все сроки выхода релизов. Для них это уже норма, это прикольно. При постановке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задачи (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>о которых будет сказано позже) часто оказывается, что программист занят вообще другим - это может быть совершенно неизвестно что. Однако если что-то и пишут, то чаще всего проявляются две крайности:</w:t>
      </w:r>
    </w:p>
    <w:p w:rsidR="00C60BF1" w:rsidRPr="00DA708C" w:rsidRDefault="00333E67" w:rsidP="00DA708C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>Откровенный "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говнокод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" - непонятно как связанная, работающая, а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также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крайне плохо читаемая последовательность букв.</w:t>
      </w:r>
    </w:p>
    <w:p w:rsidR="00C60BF1" w:rsidRPr="00DA708C" w:rsidRDefault="00333E67" w:rsidP="00DA708C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>Попытка сделать универсальное решение. Если стоит задача сделать, чтобы код выполнят функции "</w:t>
      </w:r>
      <w:r w:rsidRPr="00DA708C">
        <w:rPr>
          <w:rFonts w:ascii="Times New Roman" w:hAnsi="Times New Roman" w:cs="Times New Roman"/>
          <w:sz w:val="28"/>
          <w:szCs w:val="28"/>
        </w:rPr>
        <w:t>A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>" и "</w:t>
      </w:r>
      <w:r w:rsidRPr="00DA708C">
        <w:rPr>
          <w:rFonts w:ascii="Times New Roman" w:hAnsi="Times New Roman" w:cs="Times New Roman"/>
          <w:sz w:val="28"/>
          <w:szCs w:val="28"/>
        </w:rPr>
        <w:t>B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", то не надо пытаться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сделать, во-первых,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никому ненужный функционал, о котором никто не знает (а это 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баги+уязвимости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), а во-вторых это чрезмерная куча абстракций в коде и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чересчур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разделение на малые части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>Все это срывает сроки. А это потери денег для бизнеса. А при чём тут вообще бизнес, если программисты "деятели искусства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”?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Ответ прост, программистам платят как обычным работникам как уборщице, например. Это не более чем объект в бизнес процессах. Держатся они порой только из-за проблем на рынке, о которых и начинается речь.</w:t>
      </w:r>
    </w:p>
    <w:p w:rsidR="00C60BF1" w:rsidRPr="00DA708C" w:rsidRDefault="00333E67" w:rsidP="00DA708C">
      <w:pPr>
        <w:pStyle w:val="2"/>
        <w:spacing w:line="360" w:lineRule="auto"/>
        <w:rPr>
          <w:rFonts w:ascii="Times New Roman" w:hAnsi="Times New Roman" w:cs="Times New Roman"/>
          <w:sz w:val="40"/>
          <w:szCs w:val="40"/>
          <w:lang w:val="ru-RU"/>
        </w:rPr>
      </w:pPr>
      <w:bookmarkStart w:id="4" w:name="проблема-новых-знаний"/>
      <w:r w:rsidRPr="00DA708C">
        <w:rPr>
          <w:rFonts w:ascii="Times New Roman" w:hAnsi="Times New Roman" w:cs="Times New Roman"/>
          <w:sz w:val="40"/>
          <w:szCs w:val="40"/>
          <w:lang w:val="ru-RU"/>
        </w:rPr>
        <w:lastRenderedPageBreak/>
        <w:t>Проблема новых знаний</w:t>
      </w:r>
    </w:p>
    <w:bookmarkEnd w:id="4"/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Почти всегда говорят, что </w:t>
      </w:r>
      <w:r w:rsidRPr="00DA708C">
        <w:rPr>
          <w:rFonts w:ascii="Times New Roman" w:hAnsi="Times New Roman" w:cs="Times New Roman"/>
          <w:sz w:val="28"/>
          <w:szCs w:val="28"/>
        </w:rPr>
        <w:t>IT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>-специалисты чаще всего меняют свои методики/инструменты/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языки,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однако хотелось бы сказать, что это далеко не так. Есть отдельные показательные специалисты, которые действительно совершенствуют свои навыки - о них пойдет речь в следующей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части (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>однако и там не без проблем)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Последнее время всё чаще замечаю лично, что около 80% программистов просто оставили свои навыки на определенном уровне и совершенно не хотят совершенствоваться, куда-то расти. Их совершенно устраивают полученные знания лет 5, а то и 10 назад. Одно дело, когда создаются продукты на не самых новых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версиях (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но хотя бы в рамках их поддержки). Иногда это связанно с требованиями заказчика, которым никто не может объяснить ценовые преимущества перехода на что-то новое. Проблема своего языка у </w:t>
      </w:r>
      <w:r w:rsidRPr="00DA708C">
        <w:rPr>
          <w:rFonts w:ascii="Times New Roman" w:hAnsi="Times New Roman" w:cs="Times New Roman"/>
          <w:sz w:val="28"/>
          <w:szCs w:val="28"/>
        </w:rPr>
        <w:t>IT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шников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- это отдельный разговор. Другое дело - это то, что программисты, не читающие ничего нового реально уверены в более традиционных подходах и технологиях. В этом случае мягко говоря всё работает не через лучшее место, что порождает ряд проблем для всех и нежеланием связываться вообще с </w:t>
      </w:r>
      <w:r w:rsidRPr="00DA708C">
        <w:rPr>
          <w:rFonts w:ascii="Times New Roman" w:hAnsi="Times New Roman" w:cs="Times New Roman"/>
          <w:sz w:val="28"/>
          <w:szCs w:val="28"/>
        </w:rPr>
        <w:t>IT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отраслью лишний раз у потенциального заказчика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Прежде всего это связано с тем, что </w:t>
      </w:r>
      <w:r w:rsidRPr="00DA708C">
        <w:rPr>
          <w:rFonts w:ascii="Times New Roman" w:hAnsi="Times New Roman" w:cs="Times New Roman"/>
          <w:sz w:val="28"/>
          <w:szCs w:val="28"/>
        </w:rPr>
        <w:t>IT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>-отрасль стала для многих людей, далеко не самых умных, местом где они могут одноразово изучив какие-то технологии (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например,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в 2000х годах) получать деньги необходимые для жизни. Специалистов вообще мало </w:t>
      </w:r>
      <w:proofErr w:type="spellStart"/>
      <w:proofErr w:type="gramStart"/>
      <w:r w:rsidRPr="00DA708C">
        <w:rPr>
          <w:rFonts w:ascii="Times New Roman" w:hAnsi="Times New Roman" w:cs="Times New Roman"/>
          <w:sz w:val="28"/>
          <w:szCs w:val="28"/>
          <w:lang w:val="ru-RU"/>
        </w:rPr>
        <w:t>т.к</w:t>
      </w:r>
      <w:proofErr w:type="spellEnd"/>
      <w:proofErr w:type="gram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отрасль новая. Так что это вполне работает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У многих таких людей такое мировоззрение, что они просто хотят стабильности. А многие из нас вообще интересуются выходящими 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новинками?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Например,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пару недель назад была презентация </w:t>
      </w:r>
      <w:r w:rsidRPr="00DA708C">
        <w:rPr>
          <w:rFonts w:ascii="Times New Roman" w:hAnsi="Times New Roman" w:cs="Times New Roman"/>
          <w:sz w:val="28"/>
          <w:szCs w:val="28"/>
        </w:rPr>
        <w:t>Apple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A708C">
        <w:rPr>
          <w:rFonts w:ascii="Times New Roman" w:hAnsi="Times New Roman" w:cs="Times New Roman"/>
          <w:sz w:val="28"/>
          <w:szCs w:val="28"/>
        </w:rPr>
        <w:t>WWDC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. Но многие ли вообще из разработчиков смотрели её? Потратить 2 часа своего вечернего времени ради того, чтобы узнать, что планирует одна из самых крупных </w:t>
      </w:r>
      <w:r w:rsidRPr="00DA708C">
        <w:rPr>
          <w:rFonts w:ascii="Times New Roman" w:hAnsi="Times New Roman" w:cs="Times New Roman"/>
          <w:sz w:val="28"/>
          <w:szCs w:val="28"/>
        </w:rPr>
        <w:t>IT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>-компаний на ближайшие полмесяца-год. Я не думаю, что разработчики должны упускать такой возможности.</w:t>
      </w:r>
    </w:p>
    <w:p w:rsidR="00C60BF1" w:rsidRPr="00DA708C" w:rsidRDefault="00333E67" w:rsidP="00DA708C">
      <w:pPr>
        <w:pStyle w:val="2"/>
        <w:spacing w:line="360" w:lineRule="auto"/>
        <w:rPr>
          <w:rFonts w:ascii="Times New Roman" w:hAnsi="Times New Roman" w:cs="Times New Roman"/>
          <w:sz w:val="40"/>
          <w:szCs w:val="40"/>
          <w:lang w:val="ru-RU"/>
        </w:rPr>
      </w:pPr>
      <w:bookmarkStart w:id="5" w:name="ограниченность-рамок-познания"/>
      <w:r w:rsidRPr="00DA708C">
        <w:rPr>
          <w:rFonts w:ascii="Times New Roman" w:hAnsi="Times New Roman" w:cs="Times New Roman"/>
          <w:sz w:val="40"/>
          <w:szCs w:val="40"/>
          <w:lang w:val="ru-RU"/>
        </w:rPr>
        <w:t>Ограниченность рамок познания</w:t>
      </w:r>
    </w:p>
    <w:bookmarkEnd w:id="5"/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Разработчики крайне редко представляют что-то не связанное с другими языками и технологиями. Я даже не про то, что разработчик </w:t>
      </w:r>
      <w:r w:rsidRPr="00DA708C">
        <w:rPr>
          <w:rFonts w:ascii="Times New Roman" w:hAnsi="Times New Roman" w:cs="Times New Roman"/>
          <w:sz w:val="28"/>
          <w:szCs w:val="28"/>
        </w:rPr>
        <w:t>PHP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не знает, например, </w:t>
      </w:r>
      <w:r w:rsidRPr="00DA708C">
        <w:rPr>
          <w:rFonts w:ascii="Times New Roman" w:hAnsi="Times New Roman" w:cs="Times New Roman"/>
          <w:sz w:val="28"/>
          <w:szCs w:val="28"/>
        </w:rPr>
        <w:t>Python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Я даже про инструменты разработки. Как бы это печально не звучало, но не так много разработчиков, кто банально пользуется, например, </w:t>
      </w:r>
      <w:r w:rsidRPr="00DA708C">
        <w:rPr>
          <w:rFonts w:ascii="Times New Roman" w:hAnsi="Times New Roman" w:cs="Times New Roman"/>
          <w:sz w:val="28"/>
          <w:szCs w:val="28"/>
        </w:rPr>
        <w:t>Vagrant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DA708C">
        <w:rPr>
          <w:rFonts w:ascii="Times New Roman" w:hAnsi="Times New Roman" w:cs="Times New Roman"/>
          <w:sz w:val="28"/>
          <w:szCs w:val="28"/>
        </w:rPr>
        <w:t>Docker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>. Контейнеры и виртуализация - это что-то неслыханное. За их использование не платили; это сложно; не надо нам этого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Многие разработчики вообще не представляют куда их код идёт дальше. Например, </w:t>
      </w:r>
      <w:r w:rsidRPr="00DA708C">
        <w:rPr>
          <w:rFonts w:ascii="Times New Roman" w:hAnsi="Times New Roman" w:cs="Times New Roman"/>
          <w:sz w:val="28"/>
          <w:szCs w:val="28"/>
        </w:rPr>
        <w:t>frontend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разработчик на </w:t>
      </w:r>
      <w:r w:rsidRPr="00DA708C">
        <w:rPr>
          <w:rFonts w:ascii="Times New Roman" w:hAnsi="Times New Roman" w:cs="Times New Roman"/>
          <w:sz w:val="28"/>
          <w:szCs w:val="28"/>
        </w:rPr>
        <w:t>JavaScript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вряд ли знает о процессе 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деплоя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на сервера; тестирование клиентской части,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если,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например, используется </w:t>
      </w:r>
      <w:proofErr w:type="spellStart"/>
      <w:r w:rsidRPr="00DA708C">
        <w:rPr>
          <w:rFonts w:ascii="Times New Roman" w:hAnsi="Times New Roman" w:cs="Times New Roman"/>
          <w:sz w:val="28"/>
          <w:szCs w:val="28"/>
        </w:rPr>
        <w:t>AngularJS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, часто так же не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производится,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ибо работае</w:t>
      </w:r>
      <w:r w:rsidR="00316A80">
        <w:rPr>
          <w:rFonts w:ascii="Times New Roman" w:hAnsi="Times New Roman" w:cs="Times New Roman"/>
          <w:sz w:val="28"/>
          <w:szCs w:val="28"/>
          <w:lang w:val="ru-RU"/>
        </w:rPr>
        <w:t>т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же здесь и сейчас. Как данные создаются на </w:t>
      </w:r>
      <w:r w:rsidRPr="00DA708C">
        <w:rPr>
          <w:rFonts w:ascii="Times New Roman" w:hAnsi="Times New Roman" w:cs="Times New Roman"/>
          <w:sz w:val="28"/>
          <w:szCs w:val="28"/>
        </w:rPr>
        <w:t>backend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например,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по договоренности </w:t>
      </w:r>
      <w:r w:rsidRPr="00DA708C">
        <w:rPr>
          <w:rFonts w:ascii="Times New Roman" w:hAnsi="Times New Roman" w:cs="Times New Roman"/>
          <w:sz w:val="28"/>
          <w:szCs w:val="28"/>
        </w:rPr>
        <w:t>REST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так же загадка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Вообще во </w:t>
      </w:r>
      <w:r w:rsidRPr="00DA708C">
        <w:rPr>
          <w:rFonts w:ascii="Times New Roman" w:hAnsi="Times New Roman" w:cs="Times New Roman"/>
          <w:sz w:val="28"/>
          <w:szCs w:val="28"/>
        </w:rPr>
        <w:t>frontend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особенно шаг влево - это незнание. Например, вы вряд ли убедите </w:t>
      </w:r>
      <w:r w:rsidRPr="00DA708C">
        <w:rPr>
          <w:rFonts w:ascii="Times New Roman" w:hAnsi="Times New Roman" w:cs="Times New Roman"/>
          <w:sz w:val="28"/>
          <w:szCs w:val="28"/>
        </w:rPr>
        <w:t>frontend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разработчика использовать что-то на подобие </w:t>
      </w:r>
      <w:proofErr w:type="spellStart"/>
      <w:r w:rsidRPr="00DA708C">
        <w:rPr>
          <w:rFonts w:ascii="Times New Roman" w:hAnsi="Times New Roman" w:cs="Times New Roman"/>
          <w:sz w:val="28"/>
          <w:szCs w:val="28"/>
        </w:rPr>
        <w:t>Protobuf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. А как это??? Где </w:t>
      </w:r>
      <w:r w:rsidRPr="00DA708C">
        <w:rPr>
          <w:rFonts w:ascii="Times New Roman" w:hAnsi="Times New Roman" w:cs="Times New Roman"/>
          <w:sz w:val="28"/>
          <w:szCs w:val="28"/>
        </w:rPr>
        <w:t>JSON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???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С 2010х годах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появилось, пожалуй,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непонимание с тем, что же такое </w:t>
      </w:r>
      <w:r w:rsidRPr="00DA708C">
        <w:rPr>
          <w:rFonts w:ascii="Times New Roman" w:hAnsi="Times New Roman" w:cs="Times New Roman"/>
          <w:sz w:val="28"/>
          <w:szCs w:val="28"/>
        </w:rPr>
        <w:t>jQuery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. Это всего лишь </w:t>
      </w:r>
      <w:r w:rsidRPr="00DA708C">
        <w:rPr>
          <w:rFonts w:ascii="Times New Roman" w:hAnsi="Times New Roman" w:cs="Times New Roman"/>
          <w:sz w:val="28"/>
          <w:szCs w:val="28"/>
        </w:rPr>
        <w:t>framework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r w:rsidRPr="00DA708C">
        <w:rPr>
          <w:rFonts w:ascii="Times New Roman" w:hAnsi="Times New Roman" w:cs="Times New Roman"/>
          <w:sz w:val="28"/>
          <w:szCs w:val="28"/>
        </w:rPr>
        <w:t>JavaScript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. Но люди говорили и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говорят (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что 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еще ужасно), что </w:t>
      </w:r>
      <w:r w:rsidRPr="00DA708C">
        <w:rPr>
          <w:rFonts w:ascii="Times New Roman" w:hAnsi="Times New Roman" w:cs="Times New Roman"/>
          <w:sz w:val="28"/>
          <w:szCs w:val="28"/>
        </w:rPr>
        <w:t>jQuery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лучше </w:t>
      </w:r>
      <w:r w:rsidRPr="00DA708C">
        <w:rPr>
          <w:rFonts w:ascii="Times New Roman" w:hAnsi="Times New Roman" w:cs="Times New Roman"/>
          <w:sz w:val="28"/>
          <w:szCs w:val="28"/>
        </w:rPr>
        <w:t>JS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. Они вводят в </w:t>
      </w:r>
      <w:r w:rsidRPr="00DA708C">
        <w:rPr>
          <w:rFonts w:ascii="Times New Roman" w:hAnsi="Times New Roman" w:cs="Times New Roman"/>
          <w:sz w:val="28"/>
          <w:szCs w:val="28"/>
        </w:rPr>
        <w:t>Google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:"Как сравнивать строки на </w:t>
      </w:r>
      <w:r w:rsidRPr="00DA708C">
        <w:rPr>
          <w:rFonts w:ascii="Times New Roman" w:hAnsi="Times New Roman" w:cs="Times New Roman"/>
          <w:sz w:val="28"/>
          <w:szCs w:val="28"/>
        </w:rPr>
        <w:t>jQuery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>"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>Хорошо, что хоть начинают внедряться современные системы контроля версий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Если же говорить о не технических знаниях, а об каких-то гуманитарных, то ситуация еще хуже. Показательно, что пытаются объяснить многие процессы в бизнесах именно с технической стороны. Легко </w:t>
      </w:r>
      <w:proofErr w:type="spellStart"/>
      <w:r w:rsidR="00DA708C" w:rsidRPr="00DA708C">
        <w:rPr>
          <w:rFonts w:ascii="Times New Roman" w:hAnsi="Times New Roman" w:cs="Times New Roman"/>
          <w:sz w:val="28"/>
          <w:szCs w:val="28"/>
          <w:lang w:val="ru-RU"/>
        </w:rPr>
        <w:t>манипулируем</w:t>
      </w:r>
      <w:r w:rsidR="00DA708C">
        <w:rPr>
          <w:rFonts w:ascii="Times New Roman" w:hAnsi="Times New Roman" w:cs="Times New Roman"/>
          <w:sz w:val="28"/>
          <w:szCs w:val="28"/>
          <w:lang w:val="ru-RU"/>
        </w:rPr>
        <w:t>ы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Меня умиляет то, </w:t>
      </w:r>
      <w:r w:rsidR="00DA708C" w:rsidRPr="00DA708C">
        <w:rPr>
          <w:rFonts w:ascii="Times New Roman" w:hAnsi="Times New Roman" w:cs="Times New Roman"/>
          <w:sz w:val="28"/>
          <w:szCs w:val="28"/>
          <w:lang w:val="ru-RU"/>
        </w:rPr>
        <w:t>как все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любят ставить дистрибутивы </w:t>
      </w:r>
      <w:r w:rsidRPr="00DA708C">
        <w:rPr>
          <w:rFonts w:ascii="Times New Roman" w:hAnsi="Times New Roman" w:cs="Times New Roman"/>
          <w:sz w:val="28"/>
          <w:szCs w:val="28"/>
        </w:rPr>
        <w:t>Linux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, включая </w:t>
      </w:r>
      <w:r w:rsidR="00316A80" w:rsidRPr="00DA708C">
        <w:rPr>
          <w:rFonts w:ascii="Times New Roman" w:hAnsi="Times New Roman" w:cs="Times New Roman"/>
          <w:sz w:val="28"/>
          <w:szCs w:val="28"/>
        </w:rPr>
        <w:t>Gentoo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, например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, как основную ОС. Говорящих О ее превосходстве над всем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остальным. Что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уж говорить о кидании различных веществ в сторону </w:t>
      </w:r>
      <w:r w:rsidRPr="00DA708C">
        <w:rPr>
          <w:rFonts w:ascii="Times New Roman" w:hAnsi="Times New Roman" w:cs="Times New Roman"/>
          <w:sz w:val="28"/>
          <w:szCs w:val="28"/>
        </w:rPr>
        <w:t>Microsoft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. Все гики разом высказались о презентации </w:t>
      </w:r>
      <w:r w:rsidRPr="00DA708C">
        <w:rPr>
          <w:rFonts w:ascii="Times New Roman" w:hAnsi="Times New Roman" w:cs="Times New Roman"/>
          <w:sz w:val="28"/>
          <w:szCs w:val="28"/>
        </w:rPr>
        <w:t>Surface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A708C">
        <w:rPr>
          <w:rFonts w:ascii="Times New Roman" w:hAnsi="Times New Roman" w:cs="Times New Roman"/>
          <w:sz w:val="28"/>
          <w:szCs w:val="28"/>
        </w:rPr>
        <w:t>pro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3 как об очень плохом продукте. Хотя сами никогда не смогут купить его из-за цены. Для них все, что не для них и куда нельзя установить </w:t>
      </w:r>
      <w:r w:rsidR="00316A80" w:rsidRPr="00DA708C">
        <w:rPr>
          <w:rFonts w:ascii="Times New Roman" w:hAnsi="Times New Roman" w:cs="Times New Roman"/>
          <w:sz w:val="28"/>
          <w:szCs w:val="28"/>
        </w:rPr>
        <w:t>Linux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- плохая вещь. Слова «целевая аудитория» мало что говорит для них.</w:t>
      </w:r>
    </w:p>
    <w:p w:rsidR="00C60BF1" w:rsidRPr="00DA708C" w:rsidRDefault="00333E67" w:rsidP="00DA708C">
      <w:pPr>
        <w:pStyle w:val="2"/>
        <w:spacing w:line="360" w:lineRule="auto"/>
        <w:rPr>
          <w:rFonts w:ascii="Times New Roman" w:hAnsi="Times New Roman" w:cs="Times New Roman"/>
          <w:sz w:val="40"/>
          <w:szCs w:val="40"/>
          <w:lang w:val="ru-RU"/>
        </w:rPr>
      </w:pPr>
      <w:bookmarkStart w:id="6" w:name="проблемы-facebooka-или-нет"/>
      <w:r w:rsidRPr="00DA708C">
        <w:rPr>
          <w:rFonts w:ascii="Times New Roman" w:hAnsi="Times New Roman" w:cs="Times New Roman"/>
          <w:sz w:val="40"/>
          <w:szCs w:val="40"/>
          <w:lang w:val="ru-RU"/>
        </w:rPr>
        <w:t xml:space="preserve">Проблемы </w:t>
      </w:r>
      <w:r w:rsidRPr="00DA708C">
        <w:rPr>
          <w:rFonts w:ascii="Times New Roman" w:hAnsi="Times New Roman" w:cs="Times New Roman"/>
          <w:sz w:val="40"/>
          <w:szCs w:val="40"/>
        </w:rPr>
        <w:t>Facebook</w:t>
      </w:r>
      <w:r w:rsidRPr="00DA708C">
        <w:rPr>
          <w:rFonts w:ascii="Times New Roman" w:hAnsi="Times New Roman" w:cs="Times New Roman"/>
          <w:sz w:val="40"/>
          <w:szCs w:val="40"/>
          <w:lang w:val="ru-RU"/>
        </w:rPr>
        <w:t>'</w:t>
      </w:r>
      <w:r w:rsidRPr="00DA708C">
        <w:rPr>
          <w:rFonts w:ascii="Times New Roman" w:hAnsi="Times New Roman" w:cs="Times New Roman"/>
          <w:sz w:val="40"/>
          <w:szCs w:val="40"/>
        </w:rPr>
        <w:t>a</w:t>
      </w:r>
      <w:r w:rsidRPr="00DA708C">
        <w:rPr>
          <w:rFonts w:ascii="Times New Roman" w:hAnsi="Times New Roman" w:cs="Times New Roman"/>
          <w:sz w:val="40"/>
          <w:szCs w:val="40"/>
          <w:lang w:val="ru-RU"/>
        </w:rPr>
        <w:t xml:space="preserve"> или нет</w:t>
      </w:r>
    </w:p>
    <w:bookmarkEnd w:id="6"/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Не так давно </w:t>
      </w:r>
      <w:r w:rsidR="00316A80" w:rsidRPr="00DA708C">
        <w:rPr>
          <w:rFonts w:ascii="Times New Roman" w:hAnsi="Times New Roman" w:cs="Times New Roman"/>
          <w:sz w:val="28"/>
          <w:szCs w:val="28"/>
        </w:rPr>
        <w:t>Facebook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переводил все свои проекты с </w:t>
      </w:r>
      <w:r w:rsidRPr="00DA708C">
        <w:rPr>
          <w:rFonts w:ascii="Times New Roman" w:hAnsi="Times New Roman" w:cs="Times New Roman"/>
          <w:sz w:val="28"/>
          <w:szCs w:val="28"/>
        </w:rPr>
        <w:t>SVN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в систему контроля версий </w:t>
      </w:r>
      <w:proofErr w:type="spellStart"/>
      <w:r w:rsidRPr="00DA708C">
        <w:rPr>
          <w:rFonts w:ascii="Times New Roman" w:hAnsi="Times New Roman" w:cs="Times New Roman"/>
          <w:sz w:val="28"/>
          <w:szCs w:val="28"/>
        </w:rPr>
        <w:t>git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, руководствуясь тем, что у них все медленно работает. Вот они перешли и оказалось, что </w:t>
      </w:r>
      <w:r w:rsidRPr="00DA708C">
        <w:rPr>
          <w:rFonts w:ascii="Times New Roman" w:hAnsi="Times New Roman" w:cs="Times New Roman"/>
          <w:sz w:val="28"/>
          <w:szCs w:val="28"/>
        </w:rPr>
        <w:t>commit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приходится ждать по 40минут. Вот веселье то у них было. А ситуация была в том, что у них в был всего один главный 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репозиторий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в более 8гб (+ 46-служебная информация системы контроля версий кода = 54</w:t>
      </w:r>
      <w:proofErr w:type="spellStart"/>
      <w:r w:rsidRPr="00DA708C">
        <w:rPr>
          <w:rFonts w:ascii="Times New Roman" w:hAnsi="Times New Roman" w:cs="Times New Roman"/>
          <w:sz w:val="28"/>
          <w:szCs w:val="28"/>
        </w:rPr>
        <w:t>gb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), куда они пробовали слать изменения. Вопрос вроде очевидный: в </w:t>
      </w:r>
      <w:proofErr w:type="spellStart"/>
      <w:r w:rsidRPr="00DA708C">
        <w:rPr>
          <w:rFonts w:ascii="Times New Roman" w:hAnsi="Times New Roman" w:cs="Times New Roman"/>
          <w:sz w:val="28"/>
          <w:szCs w:val="28"/>
        </w:rPr>
        <w:t>git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ты качаешь весь 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репозиторий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и не можешь отдельно папку, так зачем и сервер грузить и качать лишнее: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например,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зачем </w:t>
      </w:r>
      <w:r w:rsidRPr="00DA708C">
        <w:rPr>
          <w:rFonts w:ascii="Times New Roman" w:hAnsi="Times New Roman" w:cs="Times New Roman"/>
          <w:sz w:val="28"/>
          <w:szCs w:val="28"/>
        </w:rPr>
        <w:t>Android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разработчикам серверный код; создать бы десяток другой 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репозиториев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и все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Но это скучно как оказалось даже такой компании. Первое время после переход с </w:t>
      </w:r>
      <w:r w:rsidRPr="00DA708C">
        <w:rPr>
          <w:rFonts w:ascii="Times New Roman" w:hAnsi="Times New Roman" w:cs="Times New Roman"/>
          <w:sz w:val="28"/>
          <w:szCs w:val="28"/>
        </w:rPr>
        <w:t>SVN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у них было все хорошо, потом из-за истории все </w:t>
      </w:r>
      <w:r w:rsidR="00DA708C" w:rsidRPr="00DA708C">
        <w:rPr>
          <w:rFonts w:ascii="Times New Roman" w:hAnsi="Times New Roman" w:cs="Times New Roman"/>
          <w:sz w:val="28"/>
          <w:szCs w:val="28"/>
          <w:lang w:val="ru-RU"/>
        </w:rPr>
        <w:t>стало притормаживать,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и они решили перейти еще раз. На этот раз в </w:t>
      </w:r>
      <w:r w:rsidRPr="00DA708C">
        <w:rPr>
          <w:rFonts w:ascii="Times New Roman" w:hAnsi="Times New Roman" w:cs="Times New Roman"/>
          <w:sz w:val="28"/>
          <w:szCs w:val="28"/>
        </w:rPr>
        <w:t>Mercurial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. Через некоторое время у них опять все стало тормозить (вот удивительно то). Конечно это проблема в системе контроля версий, решили они и начали изменять код </w:t>
      </w:r>
      <w:r w:rsidRPr="00DA708C">
        <w:rPr>
          <w:rFonts w:ascii="Times New Roman" w:hAnsi="Times New Roman" w:cs="Times New Roman"/>
          <w:sz w:val="28"/>
          <w:szCs w:val="28"/>
        </w:rPr>
        <w:t>Mercurial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, начали урезать некоторые функции. Да еще и выложили свой порезанный </w:t>
      </w:r>
      <w:r w:rsidRPr="00DA708C">
        <w:rPr>
          <w:rFonts w:ascii="Times New Roman" w:hAnsi="Times New Roman" w:cs="Times New Roman"/>
          <w:sz w:val="28"/>
          <w:szCs w:val="28"/>
        </w:rPr>
        <w:t>Mercurial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вместе со своей историй. Вопрос то простой: если даже в таких компания делают что-то странное, то что же во многих других?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Как бонус, недавно выяснил, что у многих проблемы вообще с пониманием многих технологий. Так, </w:t>
      </w:r>
      <w:r w:rsidR="00DA708C" w:rsidRPr="00DA708C">
        <w:rPr>
          <w:rFonts w:ascii="Times New Roman" w:hAnsi="Times New Roman" w:cs="Times New Roman"/>
          <w:sz w:val="28"/>
          <w:szCs w:val="28"/>
          <w:lang w:val="ru-RU"/>
        </w:rPr>
        <w:t>сказать,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что же такое </w:t>
      </w:r>
      <w:r w:rsidRPr="00DA708C">
        <w:rPr>
          <w:rFonts w:ascii="Times New Roman" w:hAnsi="Times New Roman" w:cs="Times New Roman"/>
          <w:sz w:val="28"/>
          <w:szCs w:val="28"/>
        </w:rPr>
        <w:t>Continuous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A708C">
        <w:rPr>
          <w:rFonts w:ascii="Times New Roman" w:hAnsi="Times New Roman" w:cs="Times New Roman"/>
          <w:sz w:val="28"/>
          <w:szCs w:val="28"/>
        </w:rPr>
        <w:t>Integration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, не сказав, что внутри там 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репозиторий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кода и подобное крайне сложно.</w:t>
      </w:r>
    </w:p>
    <w:p w:rsidR="00C60BF1" w:rsidRPr="00DA708C" w:rsidRDefault="00333E67" w:rsidP="00DA708C">
      <w:pPr>
        <w:pStyle w:val="2"/>
        <w:spacing w:line="360" w:lineRule="auto"/>
        <w:rPr>
          <w:rFonts w:ascii="Times New Roman" w:hAnsi="Times New Roman" w:cs="Times New Roman"/>
          <w:sz w:val="40"/>
          <w:szCs w:val="40"/>
          <w:lang w:val="ru-RU"/>
        </w:rPr>
      </w:pPr>
      <w:bookmarkStart w:id="7" w:name="проблемы-гиков-и-менеджеров"/>
      <w:r w:rsidRPr="00DA708C">
        <w:rPr>
          <w:rFonts w:ascii="Times New Roman" w:hAnsi="Times New Roman" w:cs="Times New Roman"/>
          <w:sz w:val="40"/>
          <w:szCs w:val="40"/>
          <w:lang w:val="ru-RU"/>
        </w:rPr>
        <w:t>Проблемы гиков и менеджеров</w:t>
      </w:r>
    </w:p>
    <w:bookmarkEnd w:id="7"/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Другой стороной может быть следующий случай. Человек, как правило асоциальный, применяет кучу новых средств для более быстрой разработки. Для него написать что-то новое и серьёзное на языке, который вышел неделю назад и никаким образом не </w:t>
      </w:r>
      <w:r w:rsidRPr="00DA708C">
        <w:rPr>
          <w:rFonts w:ascii="Times New Roman" w:hAnsi="Times New Roman" w:cs="Times New Roman"/>
          <w:sz w:val="28"/>
          <w:szCs w:val="28"/>
        </w:rPr>
        <w:t>production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DA708C">
        <w:rPr>
          <w:rFonts w:ascii="Times New Roman" w:hAnsi="Times New Roman" w:cs="Times New Roman"/>
          <w:sz w:val="28"/>
          <w:szCs w:val="28"/>
        </w:rPr>
        <w:t>ready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- совершенно норма. Такие люди метались между </w:t>
      </w:r>
      <w:r w:rsidRPr="00DA708C">
        <w:rPr>
          <w:rFonts w:ascii="Times New Roman" w:hAnsi="Times New Roman" w:cs="Times New Roman"/>
          <w:sz w:val="28"/>
          <w:szCs w:val="28"/>
        </w:rPr>
        <w:t>Ruby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A708C">
        <w:rPr>
          <w:rFonts w:ascii="Times New Roman" w:hAnsi="Times New Roman" w:cs="Times New Roman"/>
          <w:sz w:val="28"/>
          <w:szCs w:val="28"/>
        </w:rPr>
        <w:t>on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A708C">
        <w:rPr>
          <w:rFonts w:ascii="Times New Roman" w:hAnsi="Times New Roman" w:cs="Times New Roman"/>
          <w:sz w:val="28"/>
          <w:szCs w:val="28"/>
        </w:rPr>
        <w:t>Rails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к </w:t>
      </w:r>
      <w:proofErr w:type="spellStart"/>
      <w:r w:rsidRPr="00DA708C">
        <w:rPr>
          <w:rFonts w:ascii="Times New Roman" w:hAnsi="Times New Roman" w:cs="Times New Roman"/>
          <w:sz w:val="28"/>
          <w:szCs w:val="28"/>
        </w:rPr>
        <w:t>NodeJS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в 2010х годах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Вот только проблема в том, что такие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системы, во-первых,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далеко не стабильные и если что-то упадет, то лично для них это новый </w:t>
      </w:r>
      <w:r w:rsidRPr="00DA708C">
        <w:rPr>
          <w:rFonts w:ascii="Times New Roman" w:hAnsi="Times New Roman" w:cs="Times New Roman"/>
          <w:sz w:val="28"/>
          <w:szCs w:val="28"/>
        </w:rPr>
        <w:t>challenge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>, то вот если они уйдут вопрос последующей поддержки проекта компанией остается крайне открытым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Ошибкой менеджеров в данном случае допуск разработки на языках, имеющий резкий всплеск - в данном случае надо разделять что-то революционное, что поможет сократить сроки и затраты от желания программистов 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покодить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на чём-то новом. Этим людям неплохо бы находить что-то новое в жизни, а не перебирать все языки программирование по алфавиту.</w:t>
      </w:r>
    </w:p>
    <w:p w:rsidR="00C60BF1" w:rsidRPr="00DA708C" w:rsidRDefault="00333E67" w:rsidP="00DA708C">
      <w:pPr>
        <w:pStyle w:val="2"/>
        <w:spacing w:line="360" w:lineRule="auto"/>
        <w:rPr>
          <w:rFonts w:ascii="Times New Roman" w:hAnsi="Times New Roman" w:cs="Times New Roman"/>
          <w:sz w:val="40"/>
          <w:szCs w:val="40"/>
          <w:lang w:val="ru-RU"/>
        </w:rPr>
      </w:pPr>
      <w:bookmarkStart w:id="8" w:name="облачные-технологии---маркетинг"/>
      <w:r w:rsidRPr="00DA708C">
        <w:rPr>
          <w:rFonts w:ascii="Times New Roman" w:hAnsi="Times New Roman" w:cs="Times New Roman"/>
          <w:sz w:val="40"/>
          <w:szCs w:val="40"/>
          <w:lang w:val="ru-RU"/>
        </w:rPr>
        <w:t>Облачные технологии - маркетинг</w:t>
      </w:r>
    </w:p>
    <w:bookmarkEnd w:id="8"/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Многих не самые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смышлёные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программисты убедили многих именно в этом. Всё это маркетинг, всё это зло, да</w:t>
      </w:r>
      <w:r w:rsidR="00316A80">
        <w:rPr>
          <w:rFonts w:ascii="Times New Roman" w:hAnsi="Times New Roman" w:cs="Times New Roman"/>
          <w:sz w:val="28"/>
          <w:szCs w:val="28"/>
          <w:lang w:val="ru-RU"/>
        </w:rPr>
        <w:t>нные на твоих виртуальных машина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>х (</w:t>
      </w:r>
      <w:r w:rsidRPr="00DA708C">
        <w:rPr>
          <w:rFonts w:ascii="Times New Roman" w:hAnsi="Times New Roman" w:cs="Times New Roman"/>
          <w:sz w:val="28"/>
          <w:szCs w:val="28"/>
        </w:rPr>
        <w:t>instance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r w:rsidRPr="00DA708C">
        <w:rPr>
          <w:rFonts w:ascii="Times New Roman" w:hAnsi="Times New Roman" w:cs="Times New Roman"/>
          <w:sz w:val="28"/>
          <w:szCs w:val="28"/>
        </w:rPr>
        <w:t>EC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2 </w:t>
      </w:r>
      <w:r w:rsidRPr="00DA708C">
        <w:rPr>
          <w:rFonts w:ascii="Times New Roman" w:hAnsi="Times New Roman" w:cs="Times New Roman"/>
          <w:sz w:val="28"/>
          <w:szCs w:val="28"/>
        </w:rPr>
        <w:t>AWS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DA708C">
        <w:rPr>
          <w:rFonts w:ascii="Times New Roman" w:hAnsi="Times New Roman" w:cs="Times New Roman"/>
          <w:sz w:val="28"/>
          <w:szCs w:val="28"/>
        </w:rPr>
        <w:t>droplet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proofErr w:type="gramStart"/>
      <w:r w:rsidRPr="00DA708C">
        <w:rPr>
          <w:rFonts w:ascii="Times New Roman" w:hAnsi="Times New Roman" w:cs="Times New Roman"/>
          <w:sz w:val="28"/>
          <w:szCs w:val="28"/>
        </w:rPr>
        <w:t>DigitalOcean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,</w:t>
      </w:r>
      <w:proofErr w:type="gram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например) не защищены, их все могут читать. Вот только люди, делающие находят </w:t>
      </w:r>
      <w:proofErr w:type="gramStart"/>
      <w:r w:rsidRPr="00DA708C">
        <w:rPr>
          <w:rFonts w:ascii="Times New Roman" w:hAnsi="Times New Roman" w:cs="Times New Roman"/>
          <w:sz w:val="28"/>
          <w:szCs w:val="28"/>
          <w:lang w:val="ru-RU"/>
        </w:rPr>
        <w:t>решения</w:t>
      </w:r>
      <w:proofErr w:type="gram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а не сразу кидают нечто в сторону чего-то нового. Так, например, финансовые 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стартапы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333E67">
        <w:rPr>
          <w:rFonts w:ascii="Times New Roman" w:hAnsi="Times New Roman" w:cs="Times New Roman"/>
          <w:sz w:val="28"/>
          <w:szCs w:val="28"/>
          <w:lang w:val="ru-RU"/>
        </w:rPr>
        <w:t>сотрудничающи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>с крупнейшими банками в целях экономии хранят все данные в облаке (</w:t>
      </w:r>
      <w:r w:rsidRPr="00DA708C">
        <w:rPr>
          <w:rFonts w:ascii="Times New Roman" w:hAnsi="Times New Roman" w:cs="Times New Roman"/>
          <w:sz w:val="28"/>
          <w:szCs w:val="28"/>
        </w:rPr>
        <w:t>AWS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- лидер всех облачных решений), обезличивают данные хранящиеся там, и понятно обрабатывают данные тоже там, а в своём дата-центре хранят персональную и прочую </w:t>
      </w:r>
      <w:r w:rsidRPr="00DA708C">
        <w:rPr>
          <w:rFonts w:ascii="Times New Roman" w:hAnsi="Times New Roman" w:cs="Times New Roman"/>
          <w:sz w:val="28"/>
          <w:szCs w:val="28"/>
        </w:rPr>
        <w:t>sensitive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информацию о своих клиентах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Преимущества в цене — это реально огромный плюс </w:t>
      </w:r>
      <w:r w:rsidRPr="00DA708C">
        <w:rPr>
          <w:rFonts w:ascii="Times New Roman" w:hAnsi="Times New Roman" w:cs="Times New Roman"/>
          <w:sz w:val="28"/>
          <w:szCs w:val="28"/>
        </w:rPr>
        <w:t>AWS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по сравнению с затратами на собственными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решениями (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которые включают еще и обслуживание парка серверов). Это достаточно проверить, просто посмотрев на цены и клиентов облачных решений. Это крупнейшие 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видеохостинги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DA708C">
        <w:rPr>
          <w:rFonts w:ascii="Times New Roman" w:hAnsi="Times New Roman" w:cs="Times New Roman"/>
          <w:sz w:val="28"/>
          <w:szCs w:val="28"/>
        </w:rPr>
        <w:t>Netflix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с </w:t>
      </w:r>
      <w:r w:rsidRPr="00DA708C">
        <w:rPr>
          <w:rFonts w:ascii="Times New Roman" w:hAnsi="Times New Roman" w:cs="Times New Roman"/>
          <w:sz w:val="28"/>
          <w:szCs w:val="28"/>
        </w:rPr>
        <w:t>AWS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, например). Это многими используемый </w:t>
      </w:r>
      <w:r w:rsidRPr="00DA708C">
        <w:rPr>
          <w:rFonts w:ascii="Times New Roman" w:hAnsi="Times New Roman" w:cs="Times New Roman"/>
          <w:sz w:val="28"/>
          <w:szCs w:val="28"/>
        </w:rPr>
        <w:t>Dropbox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- он хранит все данные на </w:t>
      </w:r>
      <w:r w:rsidRPr="00DA708C">
        <w:rPr>
          <w:rFonts w:ascii="Times New Roman" w:hAnsi="Times New Roman" w:cs="Times New Roman"/>
          <w:sz w:val="28"/>
          <w:szCs w:val="28"/>
        </w:rPr>
        <w:t>AWS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, а конкретно на </w:t>
      </w:r>
      <w:r w:rsidRPr="00DA708C">
        <w:rPr>
          <w:rFonts w:ascii="Times New Roman" w:hAnsi="Times New Roman" w:cs="Times New Roman"/>
          <w:sz w:val="28"/>
          <w:szCs w:val="28"/>
        </w:rPr>
        <w:t>Amazon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A708C">
        <w:rPr>
          <w:rFonts w:ascii="Times New Roman" w:hAnsi="Times New Roman" w:cs="Times New Roman"/>
          <w:sz w:val="28"/>
          <w:szCs w:val="28"/>
        </w:rPr>
        <w:t>S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3 (сервис в рамках </w:t>
      </w:r>
      <w:r w:rsidRPr="00DA708C">
        <w:rPr>
          <w:rFonts w:ascii="Times New Roman" w:hAnsi="Times New Roman" w:cs="Times New Roman"/>
          <w:sz w:val="28"/>
          <w:szCs w:val="28"/>
        </w:rPr>
        <w:t>AWS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по хранению файлов). И понятно, что у них высокие нагрузки и высокая 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отказоустойчивость </w:t>
      </w:r>
      <w:proofErr w:type="spellStart"/>
      <w:proofErr w:type="gramStart"/>
      <w:r w:rsidRPr="00DA708C">
        <w:rPr>
          <w:rFonts w:ascii="Times New Roman" w:hAnsi="Times New Roman" w:cs="Times New Roman"/>
          <w:sz w:val="28"/>
          <w:szCs w:val="28"/>
          <w:lang w:val="ru-RU"/>
        </w:rPr>
        <w:t>т.к</w:t>
      </w:r>
      <w:proofErr w:type="spellEnd"/>
      <w:proofErr w:type="gram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в один клик можно разместить "свои" сервера на всех континентах/зонах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>Облачный трафик около года назад достиг трети от общего трафика в сети Интернет. Из этого нетрудно сделать некоторые выводы.</w:t>
      </w:r>
    </w:p>
    <w:p w:rsidR="00C60BF1" w:rsidRPr="00DA708C" w:rsidRDefault="00333E67" w:rsidP="00DA708C">
      <w:pPr>
        <w:pStyle w:val="2"/>
        <w:spacing w:line="360" w:lineRule="auto"/>
        <w:rPr>
          <w:rFonts w:ascii="Times New Roman" w:hAnsi="Times New Roman" w:cs="Times New Roman"/>
          <w:sz w:val="40"/>
          <w:szCs w:val="40"/>
          <w:lang w:val="ru-RU"/>
        </w:rPr>
      </w:pPr>
      <w:bookmarkStart w:id="9" w:name="личные-качества-it-специалистов"/>
      <w:r w:rsidRPr="00DA708C">
        <w:rPr>
          <w:rFonts w:ascii="Times New Roman" w:hAnsi="Times New Roman" w:cs="Times New Roman"/>
          <w:sz w:val="40"/>
          <w:szCs w:val="40"/>
          <w:lang w:val="ru-RU"/>
        </w:rPr>
        <w:t xml:space="preserve">Личные качества </w:t>
      </w:r>
      <w:r w:rsidRPr="00DA708C">
        <w:rPr>
          <w:rFonts w:ascii="Times New Roman" w:hAnsi="Times New Roman" w:cs="Times New Roman"/>
          <w:sz w:val="40"/>
          <w:szCs w:val="40"/>
        </w:rPr>
        <w:t>IT</w:t>
      </w:r>
      <w:r w:rsidRPr="00DA708C">
        <w:rPr>
          <w:rFonts w:ascii="Times New Roman" w:hAnsi="Times New Roman" w:cs="Times New Roman"/>
          <w:sz w:val="40"/>
          <w:szCs w:val="40"/>
          <w:lang w:val="ru-RU"/>
        </w:rPr>
        <w:t>-специалистов</w:t>
      </w:r>
    </w:p>
    <w:bookmarkEnd w:id="9"/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>Традиционно считается, что "те люди перед монитором" крайне необщительны, закрыты; с ними вообще сложно говорить, а тем более получить необходимую информацию из разговора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>Лично я полностью согласен с этим мнением. Конечно из этого правила есть куча исключений: тут есть в основном две группы:</w:t>
      </w:r>
    </w:p>
    <w:p w:rsidR="00C60BF1" w:rsidRPr="00DA708C" w:rsidRDefault="00333E67" w:rsidP="00DA708C">
      <w:pPr>
        <w:pStyle w:val="Compact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</w:rPr>
        <w:t>IT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>-специалисты, успешные в жизни и хорошо зарабатывающие (</w:t>
      </w:r>
      <w:r w:rsidRPr="00DA708C">
        <w:rPr>
          <w:rFonts w:ascii="Times New Roman" w:hAnsi="Times New Roman" w:cs="Times New Roman"/>
          <w:sz w:val="28"/>
          <w:szCs w:val="28"/>
        </w:rPr>
        <w:t>c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з/п около 100тыс</w:t>
      </w:r>
      <w:proofErr w:type="gramStart"/>
      <w:r w:rsidRPr="00DA708C">
        <w:rPr>
          <w:rFonts w:ascii="Times New Roman" w:hAnsi="Times New Roman" w:cs="Times New Roman"/>
          <w:sz w:val="28"/>
          <w:szCs w:val="28"/>
          <w:lang w:val="ru-RU"/>
        </w:rPr>
        <w:t>.$</w:t>
      </w:r>
      <w:proofErr w:type="gram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в год). Тут всё достаточно понятно: им нравится эта работа, они раскрепощены и просто радуются жизнью</w:t>
      </w:r>
    </w:p>
    <w:p w:rsidR="00C60BF1" w:rsidRPr="00DA708C" w:rsidRDefault="00316A80" w:rsidP="00DA708C">
      <w:pPr>
        <w:pStyle w:val="Compact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Молоды</w:t>
      </w:r>
      <w:r w:rsidR="00333E67"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е и нетребовательные </w:t>
      </w:r>
      <w:r w:rsidR="00333E67" w:rsidRPr="00DA708C">
        <w:rPr>
          <w:rFonts w:ascii="Times New Roman" w:hAnsi="Times New Roman" w:cs="Times New Roman"/>
          <w:sz w:val="28"/>
          <w:szCs w:val="28"/>
        </w:rPr>
        <w:t>IT</w:t>
      </w:r>
      <w:r w:rsidR="00333E67"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-специалисты. Они скорее попали в </w:t>
      </w:r>
      <w:r w:rsidR="00333E67" w:rsidRPr="00DA708C">
        <w:rPr>
          <w:rFonts w:ascii="Times New Roman" w:hAnsi="Times New Roman" w:cs="Times New Roman"/>
          <w:sz w:val="28"/>
          <w:szCs w:val="28"/>
        </w:rPr>
        <w:t>IT</w:t>
      </w:r>
      <w:r w:rsidR="00333E67"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случайно и им просто оказалось тут проще существовать и зарабатывать деньги 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>необходимые</w:t>
      </w:r>
      <w:r w:rsidR="00333E67"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для жизни.</w:t>
      </w:r>
    </w:p>
    <w:p w:rsidR="00C60BF1" w:rsidRPr="00DA708C" w:rsidRDefault="00333E67" w:rsidP="00DA708C">
      <w:pPr>
        <w:pStyle w:val="2"/>
        <w:spacing w:line="360" w:lineRule="auto"/>
        <w:rPr>
          <w:rFonts w:ascii="Times New Roman" w:hAnsi="Times New Roman" w:cs="Times New Roman"/>
          <w:sz w:val="40"/>
          <w:szCs w:val="40"/>
          <w:lang w:val="ru-RU"/>
        </w:rPr>
      </w:pPr>
      <w:bookmarkStart w:id="10" w:name="подвижки-в-it-отрасли"/>
      <w:r w:rsidRPr="00DA708C">
        <w:rPr>
          <w:rFonts w:ascii="Times New Roman" w:hAnsi="Times New Roman" w:cs="Times New Roman"/>
          <w:sz w:val="40"/>
          <w:szCs w:val="40"/>
          <w:lang w:val="ru-RU"/>
        </w:rPr>
        <w:t xml:space="preserve">Подвижки в </w:t>
      </w:r>
      <w:r w:rsidRPr="00DA708C">
        <w:rPr>
          <w:rFonts w:ascii="Times New Roman" w:hAnsi="Times New Roman" w:cs="Times New Roman"/>
          <w:sz w:val="40"/>
          <w:szCs w:val="40"/>
        </w:rPr>
        <w:t>IT</w:t>
      </w:r>
      <w:r w:rsidRPr="00DA708C">
        <w:rPr>
          <w:rFonts w:ascii="Times New Roman" w:hAnsi="Times New Roman" w:cs="Times New Roman"/>
          <w:sz w:val="40"/>
          <w:szCs w:val="40"/>
          <w:lang w:val="ru-RU"/>
        </w:rPr>
        <w:t xml:space="preserve"> отрасли</w:t>
      </w:r>
    </w:p>
    <w:bookmarkEnd w:id="10"/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Из-за того, то толковых программистов мало, то всё еще существуют профессии вроде "администратор </w:t>
      </w:r>
      <w:proofErr w:type="gramStart"/>
      <w:r w:rsidRPr="00DA708C">
        <w:rPr>
          <w:rFonts w:ascii="Times New Roman" w:hAnsi="Times New Roman" w:cs="Times New Roman"/>
          <w:sz w:val="28"/>
          <w:szCs w:val="28"/>
          <w:lang w:val="ru-RU"/>
        </w:rPr>
        <w:t>баз</w:t>
      </w:r>
      <w:proofErr w:type="gram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данных", "системный администратор”. 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ПО-мне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облачные технологии должны были уже заменить во многих компаниях подобное, но подобные евангелисты и просто опытные программисты сейчас чаще идут в 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стартапы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>, нежели в крупные компании, где люди ищут только виновных и ответственных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Хотя профессия "администратор </w:t>
      </w:r>
      <w:proofErr w:type="gramStart"/>
      <w:r w:rsidR="00DA708C">
        <w:rPr>
          <w:rFonts w:ascii="Times New Roman" w:hAnsi="Times New Roman" w:cs="Times New Roman"/>
          <w:sz w:val="28"/>
          <w:szCs w:val="28"/>
          <w:lang w:val="ru-RU"/>
        </w:rPr>
        <w:t>баз</w:t>
      </w:r>
      <w:proofErr w:type="gram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данных" по статистике становится всё менее и менее популярной. Сказать, что теперь всё настраивают программисты - сказать сложно. Скорее всего просто отдаётся всё на 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аутсорс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какой-то крупной компании. Как и вопросы администрирования.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Например,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часто покупают </w:t>
      </w:r>
      <w:proofErr w:type="spellStart"/>
      <w:r w:rsidRPr="00DA708C">
        <w:rPr>
          <w:rFonts w:ascii="Times New Roman" w:hAnsi="Times New Roman" w:cs="Times New Roman"/>
          <w:sz w:val="28"/>
          <w:szCs w:val="28"/>
        </w:rPr>
        <w:t>RedHat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дистрибутив </w:t>
      </w:r>
      <w:r w:rsidRPr="00DA708C">
        <w:rPr>
          <w:rFonts w:ascii="Times New Roman" w:hAnsi="Times New Roman" w:cs="Times New Roman"/>
          <w:sz w:val="28"/>
          <w:szCs w:val="28"/>
        </w:rPr>
        <w:t>Linux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из-за корпоративной поддержки. А вместо сисадмина сидит просто некоторый 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эникейщик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>, который и сервер какой-нибудь перезагрузит и принтер заправит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>Количество умных людей именно среди программистов я б сказал между стагнацией и падением. Есть группа людей, движущая всю отрасль, а есть все остальные - лишь бы работало сейчас и ничего больше не интересует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Вообще часто можно услышать, что логичным продолжением программиста является менеджер. А дальше куда? Это всё или как? Лично меня не очень впечатляет. Многие опытные программисты, побывавшие на конференция </w:t>
      </w:r>
      <w:r w:rsidRPr="00DA708C">
        <w:rPr>
          <w:rFonts w:ascii="Times New Roman" w:hAnsi="Times New Roman" w:cs="Times New Roman"/>
          <w:sz w:val="28"/>
          <w:szCs w:val="28"/>
        </w:rPr>
        <w:t>Java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A708C">
        <w:rPr>
          <w:rFonts w:ascii="Times New Roman" w:hAnsi="Times New Roman" w:cs="Times New Roman"/>
          <w:sz w:val="28"/>
          <w:szCs w:val="28"/>
        </w:rPr>
        <w:t>One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думали, что вот оно. Вот же тысячи успешных программистов. Но после бизнес конференции </w:t>
      </w:r>
      <w:r w:rsidRPr="00DA708C">
        <w:rPr>
          <w:rFonts w:ascii="Times New Roman" w:hAnsi="Times New Roman" w:cs="Times New Roman"/>
          <w:sz w:val="28"/>
          <w:szCs w:val="28"/>
        </w:rPr>
        <w:t>Oracle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A708C">
        <w:rPr>
          <w:rFonts w:ascii="Times New Roman" w:hAnsi="Times New Roman" w:cs="Times New Roman"/>
          <w:sz w:val="28"/>
          <w:szCs w:val="28"/>
        </w:rPr>
        <w:t>OpenWorld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, многие начинали понимать, что деньги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где-то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далеки от 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джавы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>. Совсем далеко..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Я бы сказал, что сегодня тенденция у опытных программистов - это переход в 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стартапы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- небольшие компании с интересным продуктом и уникальным торговым предложением; командой в 6 человек, без рутины и с интересными задачами, не только техническими. А многие остальные так и остаются на своих многолетних местах 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синиорами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или 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тимлидами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(если вообще есть какая-то адекватная структура в организации/группе), с весьма уже устаревшими знаниями.</w:t>
      </w:r>
    </w:p>
    <w:p w:rsidR="00C60BF1" w:rsidRPr="00DA708C" w:rsidRDefault="00333E67" w:rsidP="00DA708C">
      <w:pPr>
        <w:pStyle w:val="1"/>
        <w:spacing w:line="360" w:lineRule="auto"/>
        <w:rPr>
          <w:rFonts w:ascii="Times New Roman" w:hAnsi="Times New Roman" w:cs="Times New Roman"/>
          <w:sz w:val="60"/>
          <w:szCs w:val="60"/>
          <w:lang w:val="ru-RU"/>
        </w:rPr>
      </w:pPr>
      <w:bookmarkStart w:id="11" w:name="вместо-заключения"/>
      <w:r w:rsidRPr="00DA708C">
        <w:rPr>
          <w:rFonts w:ascii="Times New Roman" w:hAnsi="Times New Roman" w:cs="Times New Roman"/>
          <w:sz w:val="60"/>
          <w:szCs w:val="60"/>
          <w:lang w:val="ru-RU"/>
        </w:rPr>
        <w:lastRenderedPageBreak/>
        <w:t>Вместо заключения</w:t>
      </w:r>
    </w:p>
    <w:bookmarkEnd w:id="11"/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>Говорить плохо о работниках целой отрасли было бы неправильно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Сегодня я разделил бы всех </w:t>
      </w:r>
      <w:r w:rsidRPr="00DA708C">
        <w:rPr>
          <w:rFonts w:ascii="Times New Roman" w:hAnsi="Times New Roman" w:cs="Times New Roman"/>
          <w:sz w:val="28"/>
          <w:szCs w:val="28"/>
        </w:rPr>
        <w:t>IT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шников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на несколько групп по тому где они работают:</w:t>
      </w:r>
    </w:p>
    <w:p w:rsidR="00C60BF1" w:rsidRPr="00DA708C" w:rsidRDefault="00333E67" w:rsidP="00DA708C">
      <w:pPr>
        <w:pStyle w:val="Compact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DA708C">
        <w:rPr>
          <w:rFonts w:ascii="Times New Roman" w:hAnsi="Times New Roman" w:cs="Times New Roman"/>
          <w:b/>
          <w:sz w:val="28"/>
          <w:szCs w:val="28"/>
          <w:lang w:val="ru-RU"/>
        </w:rPr>
        <w:t xml:space="preserve">Программисты в </w:t>
      </w:r>
      <w:proofErr w:type="spellStart"/>
      <w:r w:rsidRPr="00DA708C">
        <w:rPr>
          <w:rFonts w:ascii="Times New Roman" w:hAnsi="Times New Roman" w:cs="Times New Roman"/>
          <w:b/>
          <w:sz w:val="28"/>
          <w:szCs w:val="28"/>
          <w:lang w:val="ru-RU"/>
        </w:rPr>
        <w:t>стартапах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. Это реально очень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смышлёные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люди. Связывая программистов и 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стартапы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, я невольно вспоминаю то, что тух новых технологий, бизнес идей, намного шире в </w:t>
      </w:r>
      <w:r w:rsidRPr="00DA708C">
        <w:rPr>
          <w:rFonts w:ascii="Times New Roman" w:hAnsi="Times New Roman" w:cs="Times New Roman"/>
          <w:sz w:val="28"/>
          <w:szCs w:val="28"/>
        </w:rPr>
        <w:t>MIT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чем в классических бизнес-школах вроде </w:t>
      </w:r>
      <w:r w:rsidRPr="00DA708C">
        <w:rPr>
          <w:rFonts w:ascii="Times New Roman" w:hAnsi="Times New Roman" w:cs="Times New Roman"/>
          <w:sz w:val="28"/>
          <w:szCs w:val="28"/>
        </w:rPr>
        <w:t>Harvard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. Эти программисты реально двигают мир вперед. Особенно последние несколько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лет — это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хорошо заметно. Это люди использующие новые технологии очень быстро после релиза самих технологий. Бизнес и сами программисты крайне гибки в таких условиях. Эти люди не страдают проблемами с общением. </w:t>
      </w:r>
      <w:proofErr w:type="spellStart"/>
      <w:r w:rsidRPr="00DA708C">
        <w:rPr>
          <w:rFonts w:ascii="Times New Roman" w:hAnsi="Times New Roman" w:cs="Times New Roman"/>
          <w:sz w:val="28"/>
          <w:szCs w:val="28"/>
        </w:rPr>
        <w:t>Они</w:t>
      </w:r>
      <w:proofErr w:type="spellEnd"/>
      <w:r w:rsidRPr="00DA708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A708C">
        <w:rPr>
          <w:rFonts w:ascii="Times New Roman" w:hAnsi="Times New Roman" w:cs="Times New Roman"/>
          <w:sz w:val="28"/>
          <w:szCs w:val="28"/>
        </w:rPr>
        <w:t>коммуникабельны</w:t>
      </w:r>
      <w:proofErr w:type="spellEnd"/>
      <w:r w:rsidRPr="00DA708C">
        <w:rPr>
          <w:rFonts w:ascii="Times New Roman" w:hAnsi="Times New Roman" w:cs="Times New Roman"/>
          <w:sz w:val="28"/>
          <w:szCs w:val="28"/>
        </w:rPr>
        <w:t>.</w:t>
      </w:r>
    </w:p>
    <w:p w:rsidR="00C60BF1" w:rsidRPr="00DA708C" w:rsidRDefault="00333E67" w:rsidP="00DA708C">
      <w:pPr>
        <w:pStyle w:val="Compact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DA708C">
        <w:rPr>
          <w:rFonts w:ascii="Times New Roman" w:hAnsi="Times New Roman" w:cs="Times New Roman"/>
          <w:b/>
          <w:sz w:val="28"/>
          <w:szCs w:val="28"/>
          <w:lang w:val="ru-RU"/>
        </w:rPr>
        <w:t>Программисты в крупных компаниях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. Здесь установлены жёсткие бизнес-процессы, как сотрудники обязаны 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работатать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друг с другом, какие технологии использовать. Здесь очень важно, то, что называется "среднее по больнице", например, в такой крупной корпорации, как </w:t>
      </w:r>
      <w:r w:rsidRPr="00DA708C">
        <w:rPr>
          <w:rFonts w:ascii="Times New Roman" w:hAnsi="Times New Roman" w:cs="Times New Roman"/>
          <w:sz w:val="28"/>
          <w:szCs w:val="28"/>
        </w:rPr>
        <w:t>Microsoft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явно есть проблемы с менеджментом. Переписывать несколько раз их мобильную </w:t>
      </w:r>
      <w:r w:rsidRPr="00DA708C">
        <w:rPr>
          <w:rFonts w:ascii="Times New Roman" w:hAnsi="Times New Roman" w:cs="Times New Roman"/>
          <w:sz w:val="28"/>
          <w:szCs w:val="28"/>
        </w:rPr>
        <w:t>OS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A708C">
        <w:rPr>
          <w:rFonts w:ascii="Times New Roman" w:hAnsi="Times New Roman" w:cs="Times New Roman"/>
          <w:sz w:val="28"/>
          <w:szCs w:val="28"/>
        </w:rPr>
        <w:t>Windows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A708C">
        <w:rPr>
          <w:rFonts w:ascii="Times New Roman" w:hAnsi="Times New Roman" w:cs="Times New Roman"/>
          <w:sz w:val="28"/>
          <w:szCs w:val="28"/>
        </w:rPr>
        <w:t>Phone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странное решение. Так и не могут получить приличную долю рынка. Но в других направлениях получше. Они начали интересоваться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компаниями,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связанными с их языком </w:t>
      </w:r>
      <w:r w:rsidRPr="00DA708C">
        <w:rPr>
          <w:rFonts w:ascii="Times New Roman" w:hAnsi="Times New Roman" w:cs="Times New Roman"/>
          <w:sz w:val="28"/>
          <w:szCs w:val="28"/>
        </w:rPr>
        <w:t>C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#, открыли исходники компилятора, начали выпускать некоторые </w:t>
      </w:r>
      <w:proofErr w:type="spellStart"/>
      <w:r w:rsidRPr="00DA708C">
        <w:rPr>
          <w:rFonts w:ascii="Times New Roman" w:hAnsi="Times New Roman" w:cs="Times New Roman"/>
          <w:sz w:val="28"/>
          <w:szCs w:val="28"/>
        </w:rPr>
        <w:t>opensource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проекты. Сложно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говорить,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как отдельные команды ограничены общекорпоративными рамками, но отдельные подразделения очень даже современные. Не могу не сказать об их дизайне - мне крайне 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импонируют идеи </w:t>
      </w:r>
      <w:r w:rsidRPr="00DA708C">
        <w:rPr>
          <w:rFonts w:ascii="Times New Roman" w:hAnsi="Times New Roman" w:cs="Times New Roman"/>
          <w:sz w:val="28"/>
          <w:szCs w:val="28"/>
        </w:rPr>
        <w:t>Windows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8. Люди 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креативят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, но часто упираются в то, что уже база клиентов этой компании не готова к серьёзным переменам. Просто к переменам. Даже благоприятным. Чёткие бизнес-процессы и стабильность не даёт часто революционным идеям выйти на свет. И хорошие программисты часто 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зачахают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попросту тут. Это не программисты в </w:t>
      </w:r>
      <w:r w:rsidRPr="00DA708C">
        <w:rPr>
          <w:rFonts w:ascii="Times New Roman" w:hAnsi="Times New Roman" w:cs="Times New Roman"/>
          <w:sz w:val="28"/>
          <w:szCs w:val="28"/>
        </w:rPr>
        <w:t>Google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DA708C">
        <w:rPr>
          <w:rFonts w:ascii="Times New Roman" w:hAnsi="Times New Roman" w:cs="Times New Roman"/>
          <w:sz w:val="28"/>
          <w:szCs w:val="28"/>
        </w:rPr>
        <w:t>Apple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DA708C">
        <w:rPr>
          <w:rFonts w:ascii="Times New Roman" w:hAnsi="Times New Roman" w:cs="Times New Roman"/>
          <w:sz w:val="28"/>
          <w:szCs w:val="28"/>
        </w:rPr>
        <w:t>Это программисты в GM, например.</w:t>
      </w:r>
      <w:r w:rsidRPr="00DA708C">
        <w:rPr>
          <w:rFonts w:ascii="Times New Roman" w:hAnsi="Times New Roman" w:cs="Times New Roman"/>
          <w:sz w:val="28"/>
          <w:szCs w:val="28"/>
        </w:rPr>
        <w:br/>
      </w:r>
    </w:p>
    <w:p w:rsidR="00C60BF1" w:rsidRPr="00DA708C" w:rsidRDefault="00333E67" w:rsidP="00DA708C">
      <w:pPr>
        <w:pStyle w:val="Compact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DA708C">
        <w:rPr>
          <w:rFonts w:ascii="Times New Roman" w:hAnsi="Times New Roman" w:cs="Times New Roman"/>
          <w:b/>
          <w:sz w:val="28"/>
          <w:szCs w:val="28"/>
          <w:lang w:val="ru-RU"/>
        </w:rPr>
        <w:t>Фрилансеры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- если это работники в какой-то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компании, то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как правило им разрешают работать удалённо из-за самоконтроля и того, что они вкладываются в свой проект. Если же это 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фрилансеры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на биржах, то это низкооплачиваемые работники, которые как правило делают недорогие </w:t>
      </w:r>
      <w:r w:rsidRPr="00DA708C">
        <w:rPr>
          <w:rFonts w:ascii="Times New Roman" w:hAnsi="Times New Roman" w:cs="Times New Roman"/>
          <w:sz w:val="28"/>
          <w:szCs w:val="28"/>
        </w:rPr>
        <w:t>landing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A708C">
        <w:rPr>
          <w:rFonts w:ascii="Times New Roman" w:hAnsi="Times New Roman" w:cs="Times New Roman"/>
          <w:sz w:val="28"/>
          <w:szCs w:val="28"/>
        </w:rPr>
        <w:t>pages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, редактируют что-то немного или делают небольшие проекты. Но в отличии от работников в больших компаниях, где как говориться десятку людей нетрудно затеряться, </w:t>
      </w:r>
      <w:proofErr w:type="spellStart"/>
      <w:r w:rsidRPr="00DA708C">
        <w:rPr>
          <w:rFonts w:ascii="Times New Roman" w:hAnsi="Times New Roman" w:cs="Times New Roman"/>
          <w:sz w:val="28"/>
          <w:szCs w:val="28"/>
          <w:lang w:val="ru-RU"/>
        </w:rPr>
        <w:t>фри</w:t>
      </w:r>
      <w:r w:rsidR="00316A80">
        <w:rPr>
          <w:rFonts w:ascii="Times New Roman" w:hAnsi="Times New Roman" w:cs="Times New Roman"/>
          <w:sz w:val="28"/>
          <w:szCs w:val="28"/>
          <w:lang w:val="ru-RU"/>
        </w:rPr>
        <w:t>л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>ансеры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тут просто находятся в своей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низкооплачиваемой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нише, что тоже неплохо для рынка.</w:t>
      </w:r>
    </w:p>
    <w:p w:rsidR="00C60BF1" w:rsidRPr="00DA708C" w:rsidRDefault="00333E67" w:rsidP="00DA708C">
      <w:pPr>
        <w:pStyle w:val="Compact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DA708C">
        <w:rPr>
          <w:rFonts w:ascii="Times New Roman" w:hAnsi="Times New Roman" w:cs="Times New Roman"/>
          <w:b/>
          <w:sz w:val="28"/>
          <w:szCs w:val="28"/>
          <w:lang w:val="ru-RU"/>
        </w:rPr>
        <w:t>Эникейщики</w:t>
      </w:r>
      <w:proofErr w:type="spell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- это фактически разнорабочие в </w:t>
      </w:r>
      <w:r w:rsidRPr="00DA708C">
        <w:rPr>
          <w:rFonts w:ascii="Times New Roman" w:hAnsi="Times New Roman" w:cs="Times New Roman"/>
          <w:sz w:val="28"/>
          <w:szCs w:val="28"/>
        </w:rPr>
        <w:t>IT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. Это некий человек в компании, работающий со всеми отделами, </w:t>
      </w:r>
      <w:r w:rsidR="00316A80">
        <w:rPr>
          <w:rFonts w:ascii="Times New Roman" w:hAnsi="Times New Roman" w:cs="Times New Roman"/>
          <w:sz w:val="28"/>
          <w:szCs w:val="28"/>
          <w:lang w:val="ru-RU"/>
        </w:rPr>
        <w:t>исправляющих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проблемы с их </w:t>
      </w:r>
      <w:r w:rsidRPr="00DA708C">
        <w:rPr>
          <w:rFonts w:ascii="Times New Roman" w:hAnsi="Times New Roman" w:cs="Times New Roman"/>
          <w:sz w:val="28"/>
          <w:szCs w:val="28"/>
        </w:rPr>
        <w:t>Windows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A708C">
        <w:rPr>
          <w:rFonts w:ascii="Times New Roman" w:hAnsi="Times New Roman" w:cs="Times New Roman"/>
          <w:sz w:val="28"/>
          <w:szCs w:val="28"/>
        </w:rPr>
        <w:t>XP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и прочее. С помощью методологии </w:t>
      </w:r>
      <w:r w:rsidRPr="00DA708C">
        <w:rPr>
          <w:rFonts w:ascii="Times New Roman" w:hAnsi="Times New Roman" w:cs="Times New Roman"/>
          <w:sz w:val="28"/>
          <w:szCs w:val="28"/>
        </w:rPr>
        <w:t>google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A708C">
        <w:rPr>
          <w:rFonts w:ascii="Times New Roman" w:hAnsi="Times New Roman" w:cs="Times New Roman"/>
          <w:sz w:val="28"/>
          <w:szCs w:val="28"/>
        </w:rPr>
        <w:t>driven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A708C">
        <w:rPr>
          <w:rFonts w:ascii="Times New Roman" w:hAnsi="Times New Roman" w:cs="Times New Roman"/>
          <w:sz w:val="28"/>
          <w:szCs w:val="28"/>
        </w:rPr>
        <w:t>development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может и что-то на сервера настроить простое.</w:t>
      </w:r>
    </w:p>
    <w:p w:rsidR="00C60BF1" w:rsidRPr="00DA708C" w:rsidRDefault="00333E67" w:rsidP="00DA708C">
      <w:pPr>
        <w:pStyle w:val="Compact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b/>
          <w:sz w:val="28"/>
          <w:szCs w:val="28"/>
          <w:lang w:val="ru-RU"/>
        </w:rPr>
        <w:t>Инженеры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. Это люди решающие фундаментальные проблемы </w:t>
      </w:r>
      <w:r w:rsidRPr="00DA708C">
        <w:rPr>
          <w:rFonts w:ascii="Times New Roman" w:hAnsi="Times New Roman" w:cs="Times New Roman"/>
          <w:sz w:val="28"/>
          <w:szCs w:val="28"/>
        </w:rPr>
        <w:t>IT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. Это фактически математики только с практической направленностью. Сейчас популярно заниматься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искусственным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интеллектом, нейронными сетями, </w:t>
      </w:r>
      <w:r w:rsidRPr="00DA708C">
        <w:rPr>
          <w:rFonts w:ascii="Times New Roman" w:hAnsi="Times New Roman" w:cs="Times New Roman"/>
          <w:sz w:val="28"/>
          <w:szCs w:val="28"/>
        </w:rPr>
        <w:t>machine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A708C">
        <w:rPr>
          <w:rFonts w:ascii="Times New Roman" w:hAnsi="Times New Roman" w:cs="Times New Roman"/>
          <w:sz w:val="28"/>
          <w:szCs w:val="28"/>
        </w:rPr>
        <w:t>learning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, что в общем то одно и тоже. Распознавание изображений и многое другое. В России хорошо заметно выращивание Яндексом таких специалистов, например, ШАД (плюс сотрудничество с 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lastRenderedPageBreak/>
        <w:t>ВШЭ в Москве). Сложно найти человека, который смог бы взглянуть с другой стороны на проблему, да еще и за малые деньги. Но Яндекс очень даже неплохо смог создать в сознании студентов, что он хороший работодатель. А технические люди часто не понимают, что они реально делают. Это вообще их главная беда. Мир и деньги - это не двоичный код и кучка процессоров с материнскими платами и множеством сетей между дата-центрами.</w:t>
      </w:r>
    </w:p>
    <w:p w:rsidR="00C60BF1" w:rsidRPr="00DA708C" w:rsidRDefault="00333E67" w:rsidP="00DA708C">
      <w:pPr>
        <w:pStyle w:val="Compact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DA708C">
        <w:rPr>
          <w:rFonts w:ascii="Times New Roman" w:hAnsi="Times New Roman" w:cs="Times New Roman"/>
          <w:b/>
          <w:sz w:val="28"/>
          <w:szCs w:val="28"/>
          <w:lang w:val="ru-RU"/>
        </w:rPr>
        <w:t>Программисты-программисты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. Сюда я внёс бы чисто разработчиков в средних </w:t>
      </w:r>
      <w:r w:rsidRPr="00DA708C">
        <w:rPr>
          <w:rFonts w:ascii="Times New Roman" w:hAnsi="Times New Roman" w:cs="Times New Roman"/>
          <w:sz w:val="28"/>
          <w:szCs w:val="28"/>
        </w:rPr>
        <w:t>IT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компаниях.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Они, как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правило, интересуются отраслью и хорошо знают современные технологии. </w:t>
      </w:r>
      <w:proofErr w:type="spellStart"/>
      <w:r w:rsidRPr="00DA708C">
        <w:rPr>
          <w:rFonts w:ascii="Times New Roman" w:hAnsi="Times New Roman" w:cs="Times New Roman"/>
          <w:sz w:val="28"/>
          <w:szCs w:val="28"/>
        </w:rPr>
        <w:t>Иногда</w:t>
      </w:r>
      <w:proofErr w:type="spellEnd"/>
      <w:r w:rsidRPr="00DA708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A708C">
        <w:rPr>
          <w:rFonts w:ascii="Times New Roman" w:hAnsi="Times New Roman" w:cs="Times New Roman"/>
          <w:sz w:val="28"/>
          <w:szCs w:val="28"/>
        </w:rPr>
        <w:t>есть</w:t>
      </w:r>
      <w:proofErr w:type="spellEnd"/>
      <w:r w:rsidRPr="00DA708C">
        <w:rPr>
          <w:rFonts w:ascii="Times New Roman" w:hAnsi="Times New Roman" w:cs="Times New Roman"/>
          <w:sz w:val="28"/>
          <w:szCs w:val="28"/>
        </w:rPr>
        <w:t xml:space="preserve"> pet-</w:t>
      </w:r>
      <w:proofErr w:type="spellStart"/>
      <w:r w:rsidRPr="00DA708C">
        <w:rPr>
          <w:rFonts w:ascii="Times New Roman" w:hAnsi="Times New Roman" w:cs="Times New Roman"/>
          <w:sz w:val="28"/>
          <w:szCs w:val="28"/>
        </w:rPr>
        <w:t>проджекты</w:t>
      </w:r>
      <w:proofErr w:type="spellEnd"/>
      <w:r w:rsidRPr="00DA708C">
        <w:rPr>
          <w:rFonts w:ascii="Times New Roman" w:hAnsi="Times New Roman" w:cs="Times New Roman"/>
          <w:sz w:val="28"/>
          <w:szCs w:val="28"/>
        </w:rPr>
        <w:t>.</w:t>
      </w:r>
    </w:p>
    <w:p w:rsidR="00C60BF1" w:rsidRPr="00DA708C" w:rsidRDefault="00333E67" w:rsidP="00DA708C">
      <w:pPr>
        <w:pStyle w:val="Compact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b/>
          <w:sz w:val="28"/>
          <w:szCs w:val="28"/>
          <w:lang w:val="ru-RU"/>
        </w:rPr>
        <w:t>Программисты в силу времени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. Здесь те люди, то любит стабильность. Они как правило ничего не знают из новых технологий, просто что-то делают. В случае увольнения - неизвестность </w:t>
      </w:r>
      <w:proofErr w:type="spellStart"/>
      <w:proofErr w:type="gramStart"/>
      <w:r w:rsidRPr="00DA708C">
        <w:rPr>
          <w:rFonts w:ascii="Times New Roman" w:hAnsi="Times New Roman" w:cs="Times New Roman"/>
          <w:sz w:val="28"/>
          <w:szCs w:val="28"/>
          <w:lang w:val="ru-RU"/>
        </w:rPr>
        <w:t>т.к</w:t>
      </w:r>
      <w:proofErr w:type="spellEnd"/>
      <w:proofErr w:type="gram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на рынке он никому не нужен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Собственно говоря, хотелось бы, чтобы программистов из первой категории было больше всего. Я уверен, что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смышлёную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программисты наконец то начнут уходить из дурдома крупных и средних компаний</w:t>
      </w:r>
    </w:p>
    <w:p w:rsidR="00C60BF1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Хотя с другой стороны, понятно, что люди не хотят учиться. Это я слышу от многих </w:t>
      </w:r>
      <w:r w:rsidR="00316A80" w:rsidRPr="00DA708C">
        <w:rPr>
          <w:rFonts w:ascii="Times New Roman" w:hAnsi="Times New Roman" w:cs="Times New Roman"/>
          <w:sz w:val="28"/>
          <w:szCs w:val="28"/>
          <w:lang w:val="ru-RU"/>
        </w:rPr>
        <w:t>окружающих: “а</w:t>
      </w:r>
      <w:r w:rsidR="00316A80" w:rsidRPr="00316A80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ну, самому изучать что-то, время тратить". Это проблема людей, а не отрасли. Так что я не верю в то, что профессиональных </w:t>
      </w:r>
      <w:r w:rsidRPr="00DA708C">
        <w:rPr>
          <w:rFonts w:ascii="Times New Roman" w:hAnsi="Times New Roman" w:cs="Times New Roman"/>
          <w:sz w:val="28"/>
          <w:szCs w:val="28"/>
        </w:rPr>
        <w:t>IT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специалистов станет так уж много - людей способных на самообучение мало, а сейчас ни один ВУЗ не может подготовить способного </w:t>
      </w:r>
      <w:r w:rsidRPr="00DA708C">
        <w:rPr>
          <w:rFonts w:ascii="Times New Roman" w:hAnsi="Times New Roman" w:cs="Times New Roman"/>
          <w:sz w:val="28"/>
          <w:szCs w:val="28"/>
        </w:rPr>
        <w:t>IT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специалисты </w:t>
      </w:r>
      <w:proofErr w:type="spellStart"/>
      <w:proofErr w:type="gramStart"/>
      <w:r w:rsidRPr="00DA708C">
        <w:rPr>
          <w:rFonts w:ascii="Times New Roman" w:hAnsi="Times New Roman" w:cs="Times New Roman"/>
          <w:sz w:val="28"/>
          <w:szCs w:val="28"/>
          <w:lang w:val="ru-RU"/>
        </w:rPr>
        <w:t>т.к</w:t>
      </w:r>
      <w:proofErr w:type="spellEnd"/>
      <w:proofErr w:type="gramEnd"/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программы обучения, где работают чисто теоретики - это программы 15-летней давности, а где старается сотрудничать бизнес, то во-первых сложно найти людей, а во-вторых делают это слишком малыми шагами и не систематично.</w:t>
      </w:r>
    </w:p>
    <w:p w:rsidR="00C113CF" w:rsidRPr="00C113CF" w:rsidRDefault="00C113CF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Так что я не вижу</w:t>
      </w:r>
      <w:r w:rsidRPr="00C113CF">
        <w:rPr>
          <w:rFonts w:ascii="Times New Roman" w:hAnsi="Times New Roman" w:cs="Times New Roman"/>
          <w:sz w:val="28"/>
          <w:szCs w:val="28"/>
          <w:lang w:val="ru-RU"/>
        </w:rPr>
        <w:t>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что</w:t>
      </w:r>
      <w:bookmarkStart w:id="12" w:name="_GoBack"/>
      <w:bookmarkEnd w:id="12"/>
      <w:r>
        <w:rPr>
          <w:rFonts w:ascii="Times New Roman" w:hAnsi="Times New Roman" w:cs="Times New Roman"/>
          <w:sz w:val="28"/>
          <w:szCs w:val="28"/>
          <w:lang w:val="ru-RU"/>
        </w:rPr>
        <w:t xml:space="preserve"> хотя бы половина из существующих программистов в новом 2015 году начнёт использование более эффективных средств</w:t>
      </w:r>
      <w:r w:rsidRPr="00C113CF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ru-RU"/>
        </w:rPr>
        <w:t>технологий</w:t>
      </w:r>
      <w:r w:rsidRPr="00C113CF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ru-RU"/>
        </w:rPr>
        <w:t>уйдёт со своего чисто технического мировосприятия и станут другими людьми.</w:t>
      </w:r>
    </w:p>
    <w:p w:rsidR="00C60BF1" w:rsidRPr="00DA708C" w:rsidRDefault="00333E67" w:rsidP="00DA708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Но всё-таки как последнюю фразу хотелось бы сказать многим специалистам, что они всегда способны изменить свою жизнь и стать, например, одним из разработчиков, </w:t>
      </w:r>
      <w:r w:rsidRPr="00DA708C">
        <w:rPr>
          <w:rFonts w:ascii="Times New Roman" w:hAnsi="Times New Roman" w:cs="Times New Roman"/>
          <w:sz w:val="28"/>
          <w:szCs w:val="28"/>
        </w:rPr>
        <w:t>self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DA708C">
        <w:rPr>
          <w:rFonts w:ascii="Times New Roman" w:hAnsi="Times New Roman" w:cs="Times New Roman"/>
          <w:sz w:val="28"/>
          <w:szCs w:val="28"/>
        </w:rPr>
        <w:t>driving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A708C">
        <w:rPr>
          <w:rFonts w:ascii="Times New Roman" w:hAnsi="Times New Roman" w:cs="Times New Roman"/>
          <w:sz w:val="28"/>
          <w:szCs w:val="28"/>
        </w:rPr>
        <w:t>cars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в компании </w:t>
      </w:r>
      <w:r w:rsidRPr="00DA708C">
        <w:rPr>
          <w:rFonts w:ascii="Times New Roman" w:hAnsi="Times New Roman" w:cs="Times New Roman"/>
          <w:sz w:val="28"/>
          <w:szCs w:val="28"/>
        </w:rPr>
        <w:t>Google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. Таким я хотел бы видеть программиста в 2015 году, программиста, уходящего от </w:t>
      </w:r>
      <w:r w:rsidRPr="00DA708C">
        <w:rPr>
          <w:rFonts w:ascii="Times New Roman" w:hAnsi="Times New Roman" w:cs="Times New Roman"/>
          <w:sz w:val="28"/>
          <w:szCs w:val="28"/>
        </w:rPr>
        <w:t>legacy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A708C">
        <w:rPr>
          <w:rFonts w:ascii="Times New Roman" w:hAnsi="Times New Roman" w:cs="Times New Roman"/>
          <w:sz w:val="28"/>
          <w:szCs w:val="28"/>
        </w:rPr>
        <w:t>code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и смежных с ним технологиями, занимающегося саморазвитием и вносящим новые технологии в реальные </w:t>
      </w:r>
      <w:r w:rsidRPr="00DA708C">
        <w:rPr>
          <w:rFonts w:ascii="Times New Roman" w:hAnsi="Times New Roman" w:cs="Times New Roman"/>
          <w:sz w:val="28"/>
          <w:szCs w:val="28"/>
        </w:rPr>
        <w:t>consumer</w:t>
      </w:r>
      <w:r w:rsidRPr="00DA708C">
        <w:rPr>
          <w:rFonts w:ascii="Times New Roman" w:hAnsi="Times New Roman" w:cs="Times New Roman"/>
          <w:sz w:val="28"/>
          <w:szCs w:val="28"/>
          <w:lang w:val="ru-RU"/>
        </w:rPr>
        <w:t xml:space="preserve"> решения.</w:t>
      </w:r>
    </w:p>
    <w:sectPr w:rsidR="00C60BF1" w:rsidRPr="00DA70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DFF01A"/>
    <w:multiLevelType w:val="multilevel"/>
    <w:tmpl w:val="242C0F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F681850"/>
    <w:multiLevelType w:val="multilevel"/>
    <w:tmpl w:val="4C188B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12126"/>
    <w:rsid w:val="00316A80"/>
    <w:rsid w:val="00333E67"/>
    <w:rsid w:val="004E29B3"/>
    <w:rsid w:val="00590D07"/>
    <w:rsid w:val="00784D58"/>
    <w:rsid w:val="007B2FB0"/>
    <w:rsid w:val="008D6863"/>
    <w:rsid w:val="00B86B75"/>
    <w:rsid w:val="00BC48D5"/>
    <w:rsid w:val="00C113CF"/>
    <w:rsid w:val="00C36279"/>
    <w:rsid w:val="00C60BF1"/>
    <w:rsid w:val="00DA708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5894F45-FB20-415F-982A-AFB183C4C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3</Pages>
  <Words>2680</Words>
  <Characters>15278</Characters>
  <Application>Microsoft Office Word</Application>
  <DocSecurity>0</DocSecurity>
  <Lines>127</Lines>
  <Paragraphs>35</Paragraphs>
  <ScaleCrop>false</ScaleCrop>
  <Company>SPecialiST RePack</Company>
  <LinksUpToDate>false</LinksUpToDate>
  <CharactersWithSpaces>179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Nikita Bakaev</cp:lastModifiedBy>
  <cp:revision>7</cp:revision>
  <dcterms:created xsi:type="dcterms:W3CDTF">2014-06-10T18:59:00Z</dcterms:created>
  <dcterms:modified xsi:type="dcterms:W3CDTF">2014-06-10T19:18:00Z</dcterms:modified>
</cp:coreProperties>
</file>